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F42" w:rsidRPr="00944777" w:rsidRDefault="00BD6744" w:rsidP="00E64F42">
      <w:pPr>
        <w:jc w:val="center"/>
        <w:rPr>
          <w:b/>
          <w:sz w:val="24"/>
          <w:szCs w:val="24"/>
          <w:u w:val="single"/>
        </w:rPr>
      </w:pPr>
      <w:r w:rsidRPr="00944777">
        <w:rPr>
          <w:b/>
          <w:sz w:val="24"/>
          <w:szCs w:val="24"/>
          <w:u w:val="single"/>
        </w:rPr>
        <w:t>SPECIAL LECTURE BY FACULTIES FROM ICT MUMBAI</w:t>
      </w:r>
    </w:p>
    <w:p w:rsidR="0087752F" w:rsidRPr="00BD6744" w:rsidRDefault="00F77BE7" w:rsidP="00E64F42">
      <w:pPr>
        <w:jc w:val="center"/>
        <w:rPr>
          <w:b/>
          <w:u w:val="single"/>
        </w:rPr>
      </w:pPr>
      <w:r w:rsidRPr="00BD6744">
        <w:rPr>
          <w:b/>
          <w:u w:val="single"/>
        </w:rPr>
        <w:t>T</w:t>
      </w:r>
      <w:r w:rsidR="00E64F42" w:rsidRPr="00BD6744">
        <w:rPr>
          <w:b/>
          <w:u w:val="single"/>
        </w:rPr>
        <w:t xml:space="preserve">ime Table for First Year </w:t>
      </w:r>
      <w:r w:rsidR="007D1887">
        <w:rPr>
          <w:b/>
          <w:u w:val="single"/>
        </w:rPr>
        <w:t>2</w:t>
      </w:r>
      <w:r w:rsidR="007D1887" w:rsidRPr="007D1887">
        <w:rPr>
          <w:b/>
          <w:u w:val="single"/>
          <w:vertAlign w:val="superscript"/>
        </w:rPr>
        <w:t>nd</w:t>
      </w:r>
      <w:r w:rsidR="007D1887">
        <w:rPr>
          <w:b/>
          <w:u w:val="single"/>
        </w:rPr>
        <w:t xml:space="preserve"> </w:t>
      </w:r>
      <w:proofErr w:type="spellStart"/>
      <w:proofErr w:type="gramStart"/>
      <w:r w:rsidR="007D1887">
        <w:rPr>
          <w:b/>
          <w:u w:val="single"/>
        </w:rPr>
        <w:t>Sem</w:t>
      </w:r>
      <w:proofErr w:type="spellEnd"/>
      <w:proofErr w:type="gramEnd"/>
      <w:r w:rsidR="007D1887">
        <w:rPr>
          <w:b/>
          <w:u w:val="single"/>
        </w:rPr>
        <w:t xml:space="preserve"> </w:t>
      </w:r>
      <w:r w:rsidR="00E64F42" w:rsidRPr="00BD6744">
        <w:rPr>
          <w:b/>
          <w:u w:val="single"/>
        </w:rPr>
        <w:t>Students</w:t>
      </w:r>
      <w:bookmarkStart w:id="0" w:name="_GoBack"/>
      <w:bookmarkEnd w:id="0"/>
    </w:p>
    <w:p w:rsidR="00E64F42" w:rsidRDefault="00E64F42" w:rsidP="00E64F42">
      <w:pPr>
        <w:jc w:val="center"/>
        <w:rPr>
          <w:b/>
          <w:u w:val="single"/>
        </w:rPr>
      </w:pPr>
      <w:r w:rsidRPr="00BD6744">
        <w:rPr>
          <w:b/>
          <w:u w:val="single"/>
        </w:rPr>
        <w:t>(10/02/2020 - 12/02/2020)</w:t>
      </w:r>
    </w:p>
    <w:p w:rsidR="007D1887" w:rsidRDefault="007D1887" w:rsidP="00E64F42">
      <w:pPr>
        <w:jc w:val="center"/>
        <w:rPr>
          <w:b/>
          <w:u w:val="single"/>
        </w:rPr>
      </w:pPr>
      <w:r>
        <w:rPr>
          <w:b/>
          <w:u w:val="single"/>
        </w:rPr>
        <w:t>Notice No</w:t>
      </w:r>
      <w:proofErr w:type="gramStart"/>
      <w:r>
        <w:rPr>
          <w:b/>
          <w:u w:val="single"/>
        </w:rPr>
        <w:t xml:space="preserve">-  </w:t>
      </w:r>
      <w:r w:rsidR="00E82FBB">
        <w:rPr>
          <w:b/>
          <w:u w:val="single"/>
        </w:rPr>
        <w:t>BS</w:t>
      </w:r>
      <w:proofErr w:type="gramEnd"/>
      <w:r w:rsidR="00E82FBB">
        <w:rPr>
          <w:b/>
          <w:u w:val="single"/>
        </w:rPr>
        <w:t>/09/2020</w:t>
      </w:r>
      <w:r>
        <w:rPr>
          <w:b/>
          <w:u w:val="single"/>
        </w:rPr>
        <w:t xml:space="preserve">                                </w:t>
      </w:r>
      <w:r w:rsidR="00E82FBB">
        <w:rPr>
          <w:b/>
          <w:u w:val="single"/>
        </w:rPr>
        <w:t xml:space="preserve">               </w:t>
      </w:r>
      <w:r w:rsidR="008B44AA">
        <w:rPr>
          <w:b/>
          <w:u w:val="single"/>
        </w:rPr>
        <w:t>Date- 08/02/2020</w:t>
      </w:r>
    </w:p>
    <w:p w:rsidR="00BD6744" w:rsidRPr="007D1887" w:rsidRDefault="00BD6744" w:rsidP="007D1887">
      <w:pPr>
        <w:spacing w:line="360" w:lineRule="auto"/>
        <w:jc w:val="both"/>
        <w:rPr>
          <w:u w:val="single"/>
        </w:rPr>
      </w:pPr>
    </w:p>
    <w:p w:rsidR="00BD6744" w:rsidRPr="007D1887" w:rsidRDefault="001B0540" w:rsidP="007D1887">
      <w:pPr>
        <w:spacing w:line="360" w:lineRule="auto"/>
        <w:jc w:val="both"/>
      </w:pPr>
      <w:r w:rsidRPr="007D1887">
        <w:t>Under the twinning activity</w:t>
      </w:r>
      <w:r w:rsidR="007D1887">
        <w:t xml:space="preserve"> programme</w:t>
      </w:r>
      <w:r w:rsidRPr="007D1887">
        <w:t xml:space="preserve"> with </w:t>
      </w:r>
      <w:r w:rsidR="00E9535E" w:rsidRPr="007D1887">
        <w:t>ICT,</w:t>
      </w:r>
      <w:r w:rsidRPr="007D1887">
        <w:t xml:space="preserve"> Mumbai, Department of BS &amp; H department is going </w:t>
      </w:r>
      <w:r w:rsidR="007D1887" w:rsidRPr="007D1887">
        <w:t>to conduct special lectures on Chemistry</w:t>
      </w:r>
      <w:r w:rsidRPr="007D1887">
        <w:t xml:space="preserve"> an</w:t>
      </w:r>
      <w:r w:rsidR="007D1887" w:rsidRPr="007D1887">
        <w:t>d Basic Electrical E</w:t>
      </w:r>
      <w:r w:rsidRPr="007D1887">
        <w:t xml:space="preserve">ngineering </w:t>
      </w:r>
      <w:r w:rsidR="007D1887">
        <w:t>for 2</w:t>
      </w:r>
      <w:r w:rsidR="007D1887" w:rsidRPr="007D1887">
        <w:rPr>
          <w:vertAlign w:val="superscript"/>
        </w:rPr>
        <w:t>nd</w:t>
      </w:r>
      <w:r w:rsidR="007D1887">
        <w:t xml:space="preserve"> Sem</w:t>
      </w:r>
      <w:r w:rsidR="00E9535E">
        <w:t>.</w:t>
      </w:r>
      <w:r w:rsidR="007D1887">
        <w:t xml:space="preserve"> students </w:t>
      </w:r>
      <w:r w:rsidRPr="007D1887">
        <w:t xml:space="preserve">by the Professors of </w:t>
      </w:r>
      <w:r w:rsidR="007D1887" w:rsidRPr="007D1887">
        <w:t>ICT Mumbai. The schedule of the programme as given bellow.</w:t>
      </w:r>
    </w:p>
    <w:tbl>
      <w:tblPr>
        <w:tblStyle w:val="TableGrid"/>
        <w:tblW w:w="0" w:type="auto"/>
        <w:jc w:val="center"/>
        <w:tblLook w:val="04A0"/>
      </w:tblPr>
      <w:tblGrid>
        <w:gridCol w:w="1510"/>
        <w:gridCol w:w="1984"/>
        <w:gridCol w:w="2268"/>
        <w:gridCol w:w="426"/>
        <w:gridCol w:w="2693"/>
      </w:tblGrid>
      <w:tr w:rsidR="001270D0" w:rsidRPr="00BD6744" w:rsidTr="00EA0109">
        <w:trPr>
          <w:trHeight w:val="526"/>
          <w:jc w:val="center"/>
        </w:trPr>
        <w:tc>
          <w:tcPr>
            <w:tcW w:w="1413" w:type="dxa"/>
          </w:tcPr>
          <w:p w:rsidR="001270D0" w:rsidRPr="00944777" w:rsidRDefault="00EA0109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Date</w:t>
            </w:r>
          </w:p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1270D0" w:rsidRPr="00944777" w:rsidRDefault="00EA0109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Subject</w:t>
            </w:r>
          </w:p>
        </w:tc>
        <w:tc>
          <w:tcPr>
            <w:tcW w:w="2268" w:type="dxa"/>
          </w:tcPr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10:30 PM-12:30 PM</w:t>
            </w:r>
          </w:p>
        </w:tc>
        <w:tc>
          <w:tcPr>
            <w:tcW w:w="426" w:type="dxa"/>
          </w:tcPr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693" w:type="dxa"/>
          </w:tcPr>
          <w:p w:rsidR="001270D0" w:rsidRPr="00944777" w:rsidRDefault="001270D0" w:rsidP="00EA0109">
            <w:pPr>
              <w:jc w:val="center"/>
              <w:rPr>
                <w:b/>
                <w:sz w:val="24"/>
                <w:szCs w:val="24"/>
              </w:rPr>
            </w:pPr>
            <w:r w:rsidRPr="00944777">
              <w:rPr>
                <w:b/>
                <w:sz w:val="24"/>
                <w:szCs w:val="24"/>
              </w:rPr>
              <w:t>3:00 PM-5:00 PM</w:t>
            </w:r>
          </w:p>
        </w:tc>
      </w:tr>
      <w:tr w:rsidR="001270D0" w:rsidRPr="00BD6744" w:rsidTr="00EA0109">
        <w:trPr>
          <w:trHeight w:val="812"/>
          <w:jc w:val="center"/>
        </w:trPr>
        <w:tc>
          <w:tcPr>
            <w:tcW w:w="1413" w:type="dxa"/>
            <w:vMerge w:val="restart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10/02/2020 (Monday)</w:t>
            </w:r>
          </w:p>
        </w:tc>
        <w:tc>
          <w:tcPr>
            <w:tcW w:w="1984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Chemistry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(Dr. Hitesh </w:t>
            </w:r>
            <w:proofErr w:type="spellStart"/>
            <w:r w:rsidRPr="00BD6744">
              <w:rPr>
                <w:sz w:val="24"/>
                <w:szCs w:val="24"/>
              </w:rPr>
              <w:t>Powar</w:t>
            </w:r>
            <w:proofErr w:type="spellEnd"/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944777" w:rsidRDefault="00944777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: Civil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+Electrical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</w:t>
            </w:r>
          </w:p>
        </w:tc>
        <w:tc>
          <w:tcPr>
            <w:tcW w:w="2693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 CSE</w:t>
            </w:r>
          </w:p>
        </w:tc>
      </w:tr>
      <w:tr w:rsidR="001270D0" w:rsidRPr="00BD6744" w:rsidTr="00EA0109">
        <w:trPr>
          <w:trHeight w:val="681"/>
          <w:jc w:val="center"/>
        </w:trPr>
        <w:tc>
          <w:tcPr>
            <w:tcW w:w="1413" w:type="dxa"/>
            <w:vMerge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E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proofErr w:type="spellStart"/>
            <w:r w:rsidRPr="00BD6744">
              <w:rPr>
                <w:sz w:val="24"/>
                <w:szCs w:val="24"/>
              </w:rPr>
              <w:t>Dr.Kerawalla</w:t>
            </w:r>
            <w:proofErr w:type="spellEnd"/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 Mechanical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R</w:t>
            </w:r>
          </w:p>
        </w:tc>
        <w:tc>
          <w:tcPr>
            <w:tcW w:w="2693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Branch: </w:t>
            </w:r>
            <w:proofErr w:type="spellStart"/>
            <w:r w:rsidRPr="00BD6744">
              <w:rPr>
                <w:sz w:val="24"/>
                <w:szCs w:val="24"/>
              </w:rPr>
              <w:t>Mining+Mineral+MME</w:t>
            </w:r>
            <w:proofErr w:type="spellEnd"/>
          </w:p>
        </w:tc>
      </w:tr>
      <w:tr w:rsidR="001270D0" w:rsidRPr="00BD6744" w:rsidTr="00EA0109">
        <w:trPr>
          <w:trHeight w:val="541"/>
          <w:jc w:val="center"/>
        </w:trPr>
        <w:tc>
          <w:tcPr>
            <w:tcW w:w="1413" w:type="dxa"/>
            <w:vMerge w:val="restart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11/02/2020 (Tuesday)</w:t>
            </w:r>
          </w:p>
        </w:tc>
        <w:tc>
          <w:tcPr>
            <w:tcW w:w="1984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Chemistry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(Dr. Hitesh </w:t>
            </w:r>
            <w:proofErr w:type="spellStart"/>
            <w:r w:rsidRPr="00BD6744">
              <w:rPr>
                <w:sz w:val="24"/>
                <w:szCs w:val="24"/>
              </w:rPr>
              <w:t>Powar</w:t>
            </w:r>
            <w:proofErr w:type="spellEnd"/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1270D0" w:rsidRPr="00BD6744" w:rsidRDefault="00944777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: Civil</w:t>
            </w:r>
            <w:r w:rsidR="001270D0" w:rsidRPr="00BD6744">
              <w:rPr>
                <w:sz w:val="24"/>
                <w:szCs w:val="24"/>
              </w:rPr>
              <w:t>+Electrical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E</w:t>
            </w:r>
          </w:p>
        </w:tc>
        <w:tc>
          <w:tcPr>
            <w:tcW w:w="2693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 CSE</w:t>
            </w:r>
          </w:p>
        </w:tc>
      </w:tr>
      <w:tr w:rsidR="001270D0" w:rsidRPr="00BD6744" w:rsidTr="00EA0109">
        <w:trPr>
          <w:trHeight w:val="541"/>
          <w:jc w:val="center"/>
        </w:trPr>
        <w:tc>
          <w:tcPr>
            <w:tcW w:w="1413" w:type="dxa"/>
            <w:vMerge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E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proofErr w:type="spellStart"/>
            <w:r w:rsidRPr="00BD6744">
              <w:rPr>
                <w:sz w:val="24"/>
                <w:szCs w:val="24"/>
              </w:rPr>
              <w:t>Dr.Kerawalla</w:t>
            </w:r>
            <w:proofErr w:type="spellEnd"/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 Mechanical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A</w:t>
            </w:r>
          </w:p>
        </w:tc>
        <w:tc>
          <w:tcPr>
            <w:tcW w:w="2693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Branch: </w:t>
            </w:r>
            <w:proofErr w:type="spellStart"/>
            <w:r w:rsidRPr="00BD6744">
              <w:rPr>
                <w:sz w:val="24"/>
                <w:szCs w:val="24"/>
              </w:rPr>
              <w:t>Mining+Mineral+MME</w:t>
            </w:r>
            <w:proofErr w:type="spellEnd"/>
          </w:p>
        </w:tc>
      </w:tr>
      <w:tr w:rsidR="001270D0" w:rsidRPr="00BD6744" w:rsidTr="00EA0109">
        <w:trPr>
          <w:trHeight w:val="541"/>
          <w:jc w:val="center"/>
        </w:trPr>
        <w:tc>
          <w:tcPr>
            <w:tcW w:w="1413" w:type="dxa"/>
            <w:vMerge w:val="restart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12/02/2020 (Wednesday)</w:t>
            </w:r>
          </w:p>
        </w:tc>
        <w:tc>
          <w:tcPr>
            <w:tcW w:w="1984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Chemistry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 xml:space="preserve">(Dr. Hitesh </w:t>
            </w:r>
            <w:proofErr w:type="spellStart"/>
            <w:r w:rsidRPr="00BD6744">
              <w:rPr>
                <w:sz w:val="24"/>
                <w:szCs w:val="24"/>
              </w:rPr>
              <w:t>Powar</w:t>
            </w:r>
            <w:proofErr w:type="spellEnd"/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1270D0" w:rsidRPr="00BD6744" w:rsidRDefault="008B44AA" w:rsidP="00EA01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nch: Civil</w:t>
            </w:r>
            <w:r w:rsidR="001270D0" w:rsidRPr="00BD6744">
              <w:rPr>
                <w:sz w:val="24"/>
                <w:szCs w:val="24"/>
              </w:rPr>
              <w:t>+Electrical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K</w:t>
            </w:r>
          </w:p>
        </w:tc>
        <w:tc>
          <w:tcPr>
            <w:tcW w:w="2693" w:type="dxa"/>
          </w:tcPr>
          <w:p w:rsidR="001270D0" w:rsidRPr="00BD6744" w:rsidRDefault="001270D0" w:rsidP="00944777">
            <w:pPr>
              <w:rPr>
                <w:sz w:val="24"/>
                <w:szCs w:val="24"/>
              </w:rPr>
            </w:pPr>
          </w:p>
        </w:tc>
      </w:tr>
      <w:tr w:rsidR="001270D0" w:rsidRPr="00BD6744" w:rsidTr="00EA0109">
        <w:trPr>
          <w:trHeight w:val="541"/>
          <w:jc w:val="center"/>
        </w:trPr>
        <w:tc>
          <w:tcPr>
            <w:tcW w:w="1413" w:type="dxa"/>
            <w:vMerge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EE</w:t>
            </w:r>
          </w:p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(</w:t>
            </w:r>
            <w:proofErr w:type="spellStart"/>
            <w:r w:rsidRPr="00BD6744">
              <w:rPr>
                <w:sz w:val="24"/>
                <w:szCs w:val="24"/>
              </w:rPr>
              <w:t>Dr.Kerawalla</w:t>
            </w:r>
            <w:proofErr w:type="spellEnd"/>
            <w:r w:rsidRPr="00BD6744">
              <w:rPr>
                <w:sz w:val="24"/>
                <w:szCs w:val="24"/>
              </w:rPr>
              <w:t>)</w:t>
            </w:r>
          </w:p>
        </w:tc>
        <w:tc>
          <w:tcPr>
            <w:tcW w:w="2268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  <w:r w:rsidRPr="00BD6744">
              <w:rPr>
                <w:sz w:val="24"/>
                <w:szCs w:val="24"/>
              </w:rPr>
              <w:t>Branch: Mechanical</w:t>
            </w:r>
          </w:p>
        </w:tc>
        <w:tc>
          <w:tcPr>
            <w:tcW w:w="426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1270D0" w:rsidRPr="00BD6744" w:rsidRDefault="001270D0" w:rsidP="00EA0109">
            <w:pPr>
              <w:jc w:val="center"/>
              <w:rPr>
                <w:sz w:val="24"/>
                <w:szCs w:val="24"/>
              </w:rPr>
            </w:pPr>
          </w:p>
        </w:tc>
      </w:tr>
    </w:tbl>
    <w:p w:rsidR="00F77BE7" w:rsidRDefault="00F77BE7"/>
    <w:p w:rsidR="00F77BE7" w:rsidRDefault="008B44AA">
      <w:r>
        <w:t>So,</w:t>
      </w:r>
      <w:r w:rsidR="007D1887">
        <w:t xml:space="preserve"> 2</w:t>
      </w:r>
      <w:r w:rsidR="007D1887" w:rsidRPr="007D1887">
        <w:rPr>
          <w:vertAlign w:val="superscript"/>
        </w:rPr>
        <w:t>nd</w:t>
      </w:r>
      <w:r w:rsidR="007D1887">
        <w:t xml:space="preserve"> Sem. students (mentioned in the table)</w:t>
      </w:r>
      <w:r>
        <w:t xml:space="preserve"> </w:t>
      </w:r>
      <w:r w:rsidR="007D1887">
        <w:t>are instructed to attend the classes without fail.</w:t>
      </w:r>
    </w:p>
    <w:p w:rsidR="007D1887" w:rsidRDefault="007D1887"/>
    <w:p w:rsidR="007D1887" w:rsidRDefault="007D1887"/>
    <w:p w:rsidR="007D1887" w:rsidRDefault="007D1887"/>
    <w:p w:rsidR="007D1887" w:rsidRDefault="007D1887">
      <w:r>
        <w:t>HOD</w:t>
      </w:r>
      <w:proofErr w:type="gramStart"/>
      <w:r>
        <w:t>,BS</w:t>
      </w:r>
      <w:proofErr w:type="gramEnd"/>
      <w:r>
        <w:t xml:space="preserve"> &amp;H</w:t>
      </w:r>
    </w:p>
    <w:p w:rsidR="007D1887" w:rsidRDefault="007D1887">
      <w:r>
        <w:t>GCE, Keonjhar</w:t>
      </w:r>
    </w:p>
    <w:p w:rsidR="007D1887" w:rsidRDefault="007D1887"/>
    <w:p w:rsidR="007D1887" w:rsidRDefault="007D1887">
      <w:r w:rsidRPr="007D1887">
        <w:rPr>
          <w:b/>
        </w:rPr>
        <w:t>Copy to</w:t>
      </w:r>
      <w:r w:rsidR="00E9535E">
        <w:t xml:space="preserve">: Principal </w:t>
      </w:r>
      <w:r w:rsidR="00E82FBB">
        <w:t>Office,</w:t>
      </w:r>
      <w:r>
        <w:t xml:space="preserve"> </w:t>
      </w:r>
      <w:r w:rsidR="00375D96">
        <w:t>College Notice</w:t>
      </w:r>
      <w:r>
        <w:t xml:space="preserve"> boards, 1</w:t>
      </w:r>
      <w:r w:rsidRPr="007D1887">
        <w:rPr>
          <w:vertAlign w:val="superscript"/>
        </w:rPr>
        <w:t>st</w:t>
      </w:r>
      <w:r>
        <w:t xml:space="preserve"> yr hostel notice bo</w:t>
      </w:r>
      <w:r w:rsidR="00E9535E">
        <w:t>ards, All HODs, Faculties of GCE</w:t>
      </w:r>
      <w:r>
        <w:t>, College websit</w:t>
      </w:r>
      <w:r w:rsidR="00E9535E">
        <w:t>e</w:t>
      </w:r>
    </w:p>
    <w:p w:rsidR="00F77BE7" w:rsidRDefault="00F77BE7"/>
    <w:p w:rsidR="00F77BE7" w:rsidRDefault="00F77BE7"/>
    <w:p w:rsidR="00F77BE7" w:rsidRDefault="00F77BE7"/>
    <w:p w:rsidR="00F77BE7" w:rsidRDefault="00F77BE7"/>
    <w:p w:rsidR="00F77BE7" w:rsidRDefault="00F77BE7"/>
    <w:p w:rsidR="00F77BE7" w:rsidRDefault="00F77BE7"/>
    <w:p w:rsidR="00F77BE7" w:rsidRDefault="00F77BE7"/>
    <w:sectPr w:rsidR="00F77BE7" w:rsidSect="001312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UzsDQxNDM1NDAwNjRR0lEKTi0uzszPAykwrAUAJvYpqiwAAAA="/>
  </w:docVars>
  <w:rsids>
    <w:rsidRoot w:val="00725115"/>
    <w:rsid w:val="0005333A"/>
    <w:rsid w:val="001270D0"/>
    <w:rsid w:val="001312C8"/>
    <w:rsid w:val="001B0540"/>
    <w:rsid w:val="002F0E3C"/>
    <w:rsid w:val="00375D96"/>
    <w:rsid w:val="00725115"/>
    <w:rsid w:val="007D1887"/>
    <w:rsid w:val="0087752F"/>
    <w:rsid w:val="008B44AA"/>
    <w:rsid w:val="00944777"/>
    <w:rsid w:val="00A57195"/>
    <w:rsid w:val="00BD6744"/>
    <w:rsid w:val="00C71F1E"/>
    <w:rsid w:val="00E64F42"/>
    <w:rsid w:val="00E82FBB"/>
    <w:rsid w:val="00E9535E"/>
    <w:rsid w:val="00EA0109"/>
    <w:rsid w:val="00F77B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12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33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</dc:creator>
  <cp:lastModifiedBy>GCE</cp:lastModifiedBy>
  <cp:revision>6</cp:revision>
  <cp:lastPrinted>2020-02-08T04:48:00Z</cp:lastPrinted>
  <dcterms:created xsi:type="dcterms:W3CDTF">2020-02-08T04:29:00Z</dcterms:created>
  <dcterms:modified xsi:type="dcterms:W3CDTF">2020-02-08T04:51:00Z</dcterms:modified>
</cp:coreProperties>
</file>